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B626B4" w14:textId="054BBD57" w:rsidR="006A2E3C" w:rsidRPr="00D16991" w:rsidRDefault="00893539">
      <w:pPr>
        <w:rPr>
          <w:b/>
          <w:bCs/>
        </w:rPr>
      </w:pPr>
      <w:r w:rsidRPr="00D16991">
        <w:rPr>
          <w:b/>
          <w:bCs/>
        </w:rPr>
        <w:t xml:space="preserve">Methods </w:t>
      </w:r>
    </w:p>
    <w:p w14:paraId="14F786DC" w14:textId="77777777" w:rsidR="00893539" w:rsidRDefault="00893539"/>
    <w:p w14:paraId="76FD53A0" w14:textId="77777777" w:rsidR="00E23ED3" w:rsidRDefault="00E23ED3"/>
    <w:p w14:paraId="6F7E19AF" w14:textId="77777777" w:rsidR="00E23ED3" w:rsidRDefault="00E23ED3">
      <w:r>
        <w:t>Census data</w:t>
      </w:r>
    </w:p>
    <w:p w14:paraId="53AC3274" w14:textId="62796A36" w:rsidR="004F11AE" w:rsidRDefault="00E23ED3" w:rsidP="00845B71">
      <w:r>
        <w:t xml:space="preserve">We included populated census blocks for the year 2010 obtained from the National Historical Geographic Information System (NHGIS) website </w:t>
      </w:r>
      <w:r>
        <w:fldChar w:fldCharType="begin"/>
      </w:r>
      <w:r w:rsidR="00631868">
        <w:instrText xml:space="preserve"> ADDIN EN.CITE &lt;EndNote&gt;&lt;Cite&gt;&lt;Author&gt;Manson&lt;/Author&gt;&lt;Year&gt;2018&lt;/Year&gt;&lt;RecNum&gt;418&lt;/RecNum&gt;&lt;DisplayText&gt;(Manson et al., 2018; US Census Bureau, 2010)&lt;/DisplayText&gt;&lt;record&gt;&lt;rec-number&gt;418&lt;/rec-number&gt;&lt;foreign-keys&gt;&lt;key app="EN" db-id="evw2p02sutp5syer99qvsfw5tzza0fsxf22e" timestamp="1556886536"&gt;418&lt;/key&gt;&lt;/foreign-keys&gt;&lt;ref-type name="Dataset"&gt;59&lt;/ref-type&gt;&lt;contributors&gt;&lt;authors&gt;&lt;author&gt;Manson, Steven&lt;/author&gt;&lt;author&gt;Schroeder, Jonathan&lt;/author&gt;&lt;author&gt;Van Riper, David&lt;/author&gt;&lt;author&gt;Ruggles, Steven&lt;/author&gt;&lt;/authors&gt;&lt;/contributors&gt;&lt;titles&gt;&lt;title&gt;IPUMS National Historical Geographic Information System: Version 13.0 [Database]. Minneapolis: University of Minnesota.&lt;/title&gt;&lt;/titles&gt;&lt;dates&gt;&lt;year&gt;2018&lt;/year&gt;&lt;/dates&gt;&lt;urls&gt;&lt;/urls&gt;&lt;electronic-resource-num&gt;http://doi.org/10.18128/D050.V13.0&lt;/electronic-resource-num&gt;&lt;/record&gt;&lt;/Cite&gt;&lt;Cite&gt;&lt;Author&gt;US Census Bureau&lt;/Author&gt;&lt;Year&gt;2010&lt;/Year&gt;&lt;RecNum&gt;50&lt;/RecNum&gt;&lt;record&gt;&lt;rec-number&gt;50&lt;/rec-number&gt;&lt;foreign-keys&gt;&lt;key app="EN" db-id="evw2p02sutp5syer99qvsfw5tzza0fsxf22e" timestamp="1544715296"&gt;50&lt;/key&gt;&lt;/foreign-keys&gt;&lt;ref-type name="Generic"&gt;13&lt;/ref-type&gt;&lt;contributors&gt;&lt;authors&gt;&lt;author&gt;US Census Bureau, &lt;/author&gt;&lt;/authors&gt;&lt;/contributors&gt;&lt;titles&gt;&lt;title&gt;American factfinder&lt;/title&gt;&lt;/titles&gt;&lt;dates&gt;&lt;year&gt;2010&lt;/year&gt;&lt;/dates&gt;&lt;publisher&gt;US Census Bureau Washington, DC&lt;/publisher&gt;&lt;urls&gt;&lt;/urls&gt;&lt;/record&gt;&lt;/Cite&gt;&lt;/EndNote&gt;</w:instrText>
      </w:r>
      <w:r>
        <w:fldChar w:fldCharType="separate"/>
      </w:r>
      <w:r w:rsidR="00845B71">
        <w:rPr>
          <w:noProof/>
        </w:rPr>
        <w:t>(Manson et al., 2018; US Census Bureau, 2010)</w:t>
      </w:r>
      <w:r>
        <w:fldChar w:fldCharType="end"/>
      </w:r>
      <w:r w:rsidR="004F11AE">
        <w:t xml:space="preserve">. Each block included information on total population of children &lt;18 years, and whether the census block was designated as an urban or rural block. Median household income was available only for census block groups, which is a level higher than census block, divided into five categorized: &lt;$20,000, $20,000 to &lt;$35,000, $35,000 to &lt;$50,000, $50,000 to &lt;$75,000 and ≥$75,000. There were 2686 (0.04%) census blocks with missing median income data in 2010 which were excluded the analysis of median household income. Table 1 summarizes the geographical and </w:t>
      </w:r>
      <w:r w:rsidR="00C928CB">
        <w:t>demographic data.</w:t>
      </w:r>
    </w:p>
    <w:p w14:paraId="10186AEE" w14:textId="22756AE5" w:rsidR="00D34741" w:rsidRDefault="00313E70" w:rsidP="00C928CB">
      <w:r>
        <w:t>#####################################################################################</w:t>
      </w:r>
    </w:p>
    <w:p w14:paraId="13CAD753" w14:textId="77777777" w:rsidR="00C928CB" w:rsidRDefault="00C928CB" w:rsidP="004F11AE">
      <w:r>
        <w:t>Asthma incidence and prevalence rates</w:t>
      </w:r>
    </w:p>
    <w:p w14:paraId="70D4120A" w14:textId="77777777" w:rsidR="00EC2738" w:rsidRDefault="004632DF" w:rsidP="00EC2738">
      <w:r>
        <w:t>An incidence rate is defined as the number of new cases, within a specified time period, among an at-risk population. To estimate childhood asthma incidence rate, new asthma childhood cases</w:t>
      </w:r>
      <w:r w:rsidR="00D84AB5">
        <w:t>,</w:t>
      </w:r>
      <w:r>
        <w:t xml:space="preserve"> and at-risk children, </w:t>
      </w:r>
      <w:r w:rsidR="00337D46">
        <w:t xml:space="preserve">we used </w:t>
      </w:r>
      <w:r w:rsidR="00845B71">
        <w:t xml:space="preserve">the Asthma Call Back Survey (ACBS) and </w:t>
      </w:r>
      <w:r w:rsidR="00845B71" w:rsidRPr="00845B71">
        <w:t>Behavioral Risk Factor Surveillance System (BRFSS)</w:t>
      </w:r>
      <w:r w:rsidR="00845B71">
        <w:t xml:space="preserve"> </w:t>
      </w:r>
      <w:r w:rsidR="00845B71">
        <w:fldChar w:fldCharType="begin"/>
      </w:r>
      <w:r w:rsidR="00845B71">
        <w:instrText xml:space="preserve"> ADDIN EN.CITE &lt;EndNote&gt;&lt;Cite&gt;&lt;Author&gt;CDC&lt;/Author&gt;&lt;Year&gt;2011&lt;/Year&gt;&lt;RecNum&gt;31&lt;/RecNum&gt;&lt;DisplayText&gt;(CDC, 2009, 2011)&lt;/DisplayText&gt;&lt;record&gt;&lt;rec-number&gt;31&lt;/rec-number&gt;&lt;foreign-keys&gt;&lt;key app="EN" db-id="sepddp20s9p0fsetespvfzwjv0d9tat2092f" timestamp="1553104550"&gt;31&lt;/key&gt;&lt;/foreign-keys&gt;&lt;ref-type name="Report"&gt;27&lt;/ref-type&gt;&lt;contributors&gt;&lt;authors&gt;&lt;author&gt;CDC&lt;/author&gt;&lt;/authors&gt;&lt;/contributors&gt;&lt;titles&gt;&lt;title&gt;Centers for Disease Control and Prevention. 2006-2008 ACBS Summary Data Qulaity Report. 2011&lt;/title&gt;&lt;/titles&gt;&lt;dates&gt;&lt;year&gt;2011&lt;/year&gt;&lt;/dates&gt;&lt;urls&gt;&lt;related-urls&gt;&lt;url&gt;https://www.cdc.gov/brfss/acbs/2008 \_ documentation.htm&lt;/url&gt;&lt;/related-urls&gt;&lt;/urls&gt;&lt;/record&gt;&lt;/Cite&gt;&lt;Cite&gt;&lt;Author&gt;CDC&lt;/Author&gt;&lt;Year&gt;2009&lt;/Year&gt;&lt;RecNum&gt;32&lt;/RecNum&gt;&lt;record&gt;&lt;rec-number&gt;32&lt;/rec-number&gt;&lt;foreign-keys&gt;&lt;key app="EN" db-id="sepddp20s9p0fsetespvfzwjv0d9tat2092f" timestamp="1553104550"&gt;32&lt;/key&gt;&lt;/foreign-keys&gt;&lt;ref-type name="Generic"&gt;13&lt;/ref-type&gt;&lt;contributors&gt;&lt;authors&gt;&lt;author&gt;CDC&lt;/author&gt;&lt;/authors&gt;&lt;/contributors&gt;&lt;titles&gt;&lt;title&gt;Centers for Disease Control and Prevention. Behavioral Risk Factor Surveillance System Survey Data. Atlanta, Georgia: U.S. Department of Health and Human Services, Centers for Disease Control and Prevention, 2019&lt;/title&gt;&lt;/titles&gt;&lt;dates&gt;&lt;year&gt;2009&lt;/year&gt;&lt;/dates&gt;&lt;urls&gt;&lt;related-urls&gt;&lt;url&gt;https://www.cdc.gov/brfss/&lt;/url&gt;&lt;/related-urls&gt;&lt;/urls&gt;&lt;/record&gt;&lt;/Cite&gt;&lt;/EndNote&gt;</w:instrText>
      </w:r>
      <w:r w:rsidR="00845B71">
        <w:fldChar w:fldCharType="separate"/>
      </w:r>
      <w:r w:rsidR="00845B71">
        <w:rPr>
          <w:noProof/>
        </w:rPr>
        <w:t>(CDC, 2009, 2011)</w:t>
      </w:r>
      <w:r w:rsidR="00845B71">
        <w:fldChar w:fldCharType="end"/>
      </w:r>
      <w:r w:rsidR="00845B71">
        <w:t xml:space="preserve"> following </w:t>
      </w:r>
      <w:r w:rsidR="00D34741">
        <w:t xml:space="preserve">the methods described by </w:t>
      </w:r>
      <w:r w:rsidR="00D34741">
        <w:fldChar w:fldCharType="begin"/>
      </w:r>
      <w:r w:rsidR="00845B71">
        <w:instrText xml:space="preserve"> ADDIN EN.CITE &lt;EndNote&gt;&lt;Cite AuthorYear="1"&gt;&lt;Author&gt;Winer&lt;/Author&gt;&lt;Year&gt;2012&lt;/Year&gt;&lt;RecNum&gt;18&lt;/RecNum&gt;&lt;DisplayText&gt;Winer et al. (2012)&lt;/DisplayText&gt;&lt;record&gt;&lt;rec-number&gt;18&lt;/rec-number&gt;&lt;foreign-keys&gt;&lt;key app="EN" db-id="sepddp20s9p0fsetespvfzwjv0d9tat2092f" timestamp="1553104549"&gt;18&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rsidR="00D34741">
        <w:fldChar w:fldCharType="separate"/>
      </w:r>
      <w:r w:rsidR="00845B71">
        <w:rPr>
          <w:noProof/>
        </w:rPr>
        <w:t>Winer et al. (2012)</w:t>
      </w:r>
      <w:r w:rsidR="00D34741">
        <w:fldChar w:fldCharType="end"/>
      </w:r>
      <w:r w:rsidR="00337D46">
        <w:t>. In br</w:t>
      </w:r>
      <w:r w:rsidR="00D84AB5">
        <w:t>ief, participants in the BRFSS we</w:t>
      </w:r>
      <w:r w:rsidR="00337D46">
        <w:t>re asked “Has a doctor, nurse, or other health professional ever said that the [name of child] has asthma?” if the answer is “yes”, the respondent is requested to participate in the ACBS follow up survey. The ACBS survey further asks “How old was the [name of child] when a doctor or other health professional first said [he/she] had asthma? How long ago was that?</w:t>
      </w:r>
      <w:r w:rsidR="00C12F53">
        <w:t>” a</w:t>
      </w:r>
      <w:r>
        <w:t xml:space="preserve"> new</w:t>
      </w:r>
      <w:r w:rsidR="00C12F53">
        <w:t xml:space="preserve"> asthma incident case would answer </w:t>
      </w:r>
      <w:r w:rsidR="00337D46">
        <w:t>“within the past 12 months”</w:t>
      </w:r>
      <w:r w:rsidR="00C12F53">
        <w:t>.</w:t>
      </w:r>
      <w:r>
        <w:t xml:space="preserve"> At-risk children are the sum of new asthma cases and total who never had asthma (i.e. by subtracting the prevalent cases from total children). </w:t>
      </w:r>
    </w:p>
    <w:p w14:paraId="362E9E9B" w14:textId="2D0CDE2B" w:rsidR="007820C3" w:rsidRDefault="007820C3" w:rsidP="00EC2738">
      <w:r>
        <w:t>------------------------------------------------------------------------------------------------------------------------------------------</w:t>
      </w:r>
    </w:p>
    <w:p w14:paraId="67B33ABB" w14:textId="732038C4" w:rsidR="00C12F53" w:rsidRDefault="00EC2738" w:rsidP="00EC2738">
      <w:r>
        <w:t xml:space="preserve">Each respondent is </w:t>
      </w:r>
      <w:r w:rsidR="002A56D3">
        <w:t>assigned a weight</w:t>
      </w:r>
      <w:r w:rsidR="007820C3">
        <w:t>:</w:t>
      </w:r>
      <w:r w:rsidR="002A56D3">
        <w:t xml:space="preserve"> </w:t>
      </w:r>
    </w:p>
    <w:p w14:paraId="2AD536FA" w14:textId="5BC2F1A4" w:rsidR="00EC2738" w:rsidRDefault="007820C3" w:rsidP="00EC2738">
      <w:r>
        <w:t xml:space="preserve">For the BRFSS </w:t>
      </w:r>
      <w:r w:rsidR="00EC2738">
        <w:t>“</w:t>
      </w:r>
      <w:r w:rsidR="00EC2738" w:rsidRPr="00EC2738">
        <w:t>The sum of the BRFSS child weights for records reporting children with lifetime asthma is an estimate of the total population of children in the state with lifetime asthma</w:t>
      </w:r>
      <w:r w:rsidR="00EC2738">
        <w:t>”</w:t>
      </w:r>
    </w:p>
    <w:p w14:paraId="5B423FB0" w14:textId="4EEFB14A" w:rsidR="00EC2738" w:rsidRDefault="007820C3" w:rsidP="007820C3">
      <w:r>
        <w:t>For the ACBS “T</w:t>
      </w:r>
      <w:r w:rsidRPr="007820C3">
        <w:t>he sum of the ACBS final weights for all ACBS child records is equal to the estimated total state population of children with lifetime asthma in the state.</w:t>
      </w:r>
      <w:r>
        <w:t>”</w:t>
      </w:r>
    </w:p>
    <w:p w14:paraId="5C7141B1" w14:textId="56E3931C" w:rsidR="007820C3" w:rsidRPr="007820C3" w:rsidRDefault="007820C3" w:rsidP="007820C3">
      <w:r>
        <w:t>------------------------------------------------------------------------------------------------------------------------------------------</w:t>
      </w:r>
    </w:p>
    <w:p w14:paraId="7EA6CFF3" w14:textId="12C50172" w:rsidR="00D84AB5" w:rsidRDefault="00D84AB5" w:rsidP="00EC2738">
      <w:r>
        <w:t xml:space="preserve">Using the ACBS and BRFSS data sets for the years 2006 through 2010, we aggregated and estimated </w:t>
      </w:r>
      <w:r w:rsidR="002A56D3">
        <w:t xml:space="preserve">all </w:t>
      </w:r>
      <w:r>
        <w:t xml:space="preserve">available state-specific asthma incidence rates. </w:t>
      </w:r>
      <w:r w:rsidR="002A56D3">
        <w:t>States not included in the data set and did not have a specific incidence rate, we</w:t>
      </w:r>
      <w:r w:rsidR="00EC2738">
        <w:t>re</w:t>
      </w:r>
      <w:r w:rsidR="002A56D3">
        <w:t xml:space="preserve"> assigned the overall aggregated asthma incidence rate.</w:t>
      </w:r>
    </w:p>
    <w:p w14:paraId="64CDF233" w14:textId="5AA83539" w:rsidR="00C928CB" w:rsidRDefault="00D84AB5" w:rsidP="00097648">
      <w:pPr>
        <w:pBdr>
          <w:bottom w:val="single" w:sz="6" w:space="1" w:color="auto"/>
        </w:pBdr>
      </w:pPr>
      <w:r>
        <w:t>The</w:t>
      </w:r>
      <w:r w:rsidR="00C12F53">
        <w:t xml:space="preserve"> asthma incidence rate </w:t>
      </w:r>
      <w:r>
        <w:t xml:space="preserve">is then estimated </w:t>
      </w:r>
      <w:r w:rsidR="00C12F53">
        <w:t xml:space="preserve">by dividing asthma incident cases </w:t>
      </w:r>
      <w:r w:rsidR="00097648">
        <w:t>by the total number of children.</w:t>
      </w:r>
    </w:p>
    <w:p w14:paraId="020EC03A" w14:textId="77777777" w:rsidR="003C3408" w:rsidRDefault="003C3408" w:rsidP="00097648">
      <w:pPr>
        <w:pBdr>
          <w:bottom w:val="single" w:sz="6" w:space="1" w:color="auto"/>
        </w:pBdr>
      </w:pPr>
    </w:p>
    <w:p w14:paraId="6534F18C" w14:textId="5DFDFD13" w:rsidR="003C3408" w:rsidRDefault="003C3408" w:rsidP="003C3408">
      <w:r>
        <w:t>Childhood asthma incidence rate was estimated for 32 states (Table –</w:t>
      </w:r>
      <w:r w:rsidRPr="009B3013">
        <w:t xml:space="preserve"> 9</w:t>
      </w:r>
      <w:r>
        <w:t>;</w:t>
      </w:r>
      <w:r w:rsidRPr="009B3013">
        <w:tab/>
        <w:t>Childhood Asthma incidence rate by state</w:t>
      </w:r>
      <w:r>
        <w:t xml:space="preserve">). The aggregate national incidence rate across 2006-2010 </w:t>
      </w:r>
      <w:proofErr w:type="gramStart"/>
      <w:r>
        <w:t>( IR</w:t>
      </w:r>
      <w:proofErr w:type="gramEnd"/>
      <w:r>
        <w:t xml:space="preserve"> = 12.3 per 1,000) was used for states that did not have a childhood asthma incidence rate available.</w:t>
      </w:r>
    </w:p>
    <w:p w14:paraId="73E2B0DE" w14:textId="171A736F" w:rsidR="003C3408" w:rsidRDefault="00313E70" w:rsidP="00313E70">
      <w:r>
        <w:t>#####################################################################################</w:t>
      </w:r>
    </w:p>
    <w:p w14:paraId="21FC8FE4" w14:textId="006068AD" w:rsidR="00845052" w:rsidRDefault="00D16991" w:rsidP="004F11AE">
      <w:r>
        <w:t>NO</w:t>
      </w:r>
      <w:r w:rsidRPr="00D16991">
        <w:rPr>
          <w:vertAlign w:val="subscript"/>
        </w:rPr>
        <w:t>2</w:t>
      </w:r>
      <w:r>
        <w:t xml:space="preserve"> exposure assessment</w:t>
      </w:r>
    </w:p>
    <w:p w14:paraId="556AC946" w14:textId="6920F1AD" w:rsidR="00EC2738" w:rsidRDefault="00097648" w:rsidP="00AE376F">
      <w:r>
        <w:t>Annual average NO</w:t>
      </w:r>
      <w:r w:rsidRPr="00097648">
        <w:rPr>
          <w:vertAlign w:val="subscript"/>
        </w:rPr>
        <w:t>2</w:t>
      </w:r>
      <w:r>
        <w:rPr>
          <w:vertAlign w:val="subscript"/>
        </w:rPr>
        <w:t xml:space="preserve"> </w:t>
      </w:r>
      <w:r>
        <w:t xml:space="preserve">concentrations for each populated census block were available at the centroid location for the year 2010. Concentrations were derived from a land use regression model </w:t>
      </w:r>
      <w:r w:rsidR="005C4694">
        <w:t>utilizing Environmental Protection Agency (EPA</w:t>
      </w:r>
      <w:r w:rsidR="00AE376F">
        <w:t>), satellite</w:t>
      </w:r>
      <w:r w:rsidR="005C4694">
        <w:t xml:space="preserve"> data</w:t>
      </w:r>
      <w:r w:rsidR="00AE376F">
        <w:t xml:space="preserve"> and several GIS covariates</w:t>
      </w:r>
      <w:r w:rsidR="005C4694">
        <w:t xml:space="preserve">. </w:t>
      </w:r>
      <w:r w:rsidR="00AE376F">
        <w:t xml:space="preserve">A detailed description of the model can be found at </w:t>
      </w:r>
      <w:r>
        <w:fldChar w:fldCharType="begin"/>
      </w:r>
      <w:r>
        <w:instrText xml:space="preserve"> ADDIN EN.CITE &lt;EndNote&gt;&lt;Cite AuthorYear="1"&gt;&lt;Author&gt;Bechle&lt;/Author&gt;&lt;Year&gt;2015&lt;/Year&gt;&lt;RecNum&gt;2&lt;/RecNum&gt;&lt;DisplayText&gt;Bechle et al. (2015)&lt;/DisplayText&gt;&lt;record&gt;&lt;rec-number&gt;2&lt;/rec-number&gt;&lt;foreign-keys&gt;&lt;key app="EN" db-id="sepddp20s9p0fsetespvfzwjv0d9tat2092f" timestamp="1553104548"&gt;2&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EndNote&gt;</w:instrText>
      </w:r>
      <w:r>
        <w:fldChar w:fldCharType="separate"/>
      </w:r>
      <w:r>
        <w:rPr>
          <w:noProof/>
        </w:rPr>
        <w:t>Bechle et al. (2015)</w:t>
      </w:r>
      <w:r>
        <w:fldChar w:fldCharType="end"/>
      </w:r>
      <w:r>
        <w:t xml:space="preserve">. </w:t>
      </w:r>
      <w:r w:rsidR="00AE376F">
        <w:t>NO</w:t>
      </w:r>
      <w:r w:rsidR="00AE376F" w:rsidRPr="00AE376F">
        <w:rPr>
          <w:vertAlign w:val="subscript"/>
        </w:rPr>
        <w:t>2</w:t>
      </w:r>
      <w:r w:rsidR="00AE376F">
        <w:t xml:space="preserve"> </w:t>
      </w:r>
      <w:r>
        <w:t>concentration</w:t>
      </w:r>
      <w:r w:rsidR="005C4694">
        <w:t>s</w:t>
      </w:r>
      <w:r>
        <w:t xml:space="preserve"> </w:t>
      </w:r>
      <w:r w:rsidR="00AE376F">
        <w:t xml:space="preserve">were converted </w:t>
      </w:r>
      <w:r>
        <w:t>from ppb to ug/m</w:t>
      </w:r>
      <w:r w:rsidRPr="00097648">
        <w:rPr>
          <w:vertAlign w:val="superscript"/>
        </w:rPr>
        <w:t>3</w:t>
      </w:r>
      <w:r>
        <w:rPr>
          <w:vertAlign w:val="subscript"/>
        </w:rPr>
        <w:t xml:space="preserve"> </w:t>
      </w:r>
      <w:r w:rsidR="00AE376F">
        <w:t>through</w:t>
      </w:r>
      <w:r>
        <w:t xml:space="preserve"> </w:t>
      </w:r>
      <w:r w:rsidR="00AE376F">
        <w:t>multiplying</w:t>
      </w:r>
      <w:r>
        <w:t xml:space="preserve"> by 1.88 </w:t>
      </w:r>
      <w:r>
        <w:fldChar w:fldCharType="begin"/>
      </w:r>
      <w:r>
        <w:instrText xml:space="preserve"> ADDIN EN.CITE &lt;EndNote&gt;&lt;Cite&gt;&lt;Author&gt;WHO&lt;/Author&gt;&lt;Year&gt;2005&lt;/Year&gt;&lt;RecNum&gt;38&lt;/RecNum&gt;&lt;DisplayText&gt;(WHO, 2005)&lt;/DisplayText&gt;&lt;record&gt;&lt;rec-number&gt;38&lt;/rec-number&gt;&lt;foreign-keys&gt;&lt;key app="EN" db-id="sepddp20s9p0fsetespvfzwjv0d9tat2092f" timestamp="1553104550"&gt;38&lt;/key&gt;&lt;/foreign-keys&gt;&lt;ref-type name="Report"&gt;27&lt;/ref-type&gt;&lt;contributors&gt;&lt;authors&gt;&lt;author&gt;WHO&lt;/author&gt;&lt;/authors&gt;&lt;/contributors&gt;&lt;titles&gt;&lt;title&gt;Air Quality Guidlines Global Update 2005&lt;/title&gt;&lt;/titles&gt;&lt;dates&gt;&lt;year&gt;2005&lt;/year&gt;&lt;/dates&gt;&lt;urls&gt;&lt;related-urls&gt;&lt;url&gt;www.euro.who.int&lt;/url&gt;&lt;/related-urls&gt;&lt;/urls&gt;&lt;/record&gt;&lt;/Cite&gt;&lt;/EndNote&gt;</w:instrText>
      </w:r>
      <w:r>
        <w:fldChar w:fldCharType="separate"/>
      </w:r>
      <w:r>
        <w:rPr>
          <w:noProof/>
        </w:rPr>
        <w:t>(WHO, 2005)</w:t>
      </w:r>
      <w:r>
        <w:fldChar w:fldCharType="end"/>
      </w:r>
      <w:r>
        <w:t>.</w:t>
      </w:r>
      <w:r w:rsidR="00AE376F">
        <w:t xml:space="preserve"> </w:t>
      </w:r>
    </w:p>
    <w:p w14:paraId="2FE4751B" w14:textId="77777777" w:rsidR="00AE376F" w:rsidRDefault="00AE376F" w:rsidP="00AE376F"/>
    <w:p w14:paraId="45945BBB" w14:textId="5C1C9AC7" w:rsidR="00D16991" w:rsidRDefault="00D16991" w:rsidP="004F11AE">
      <w:r>
        <w:t>Concentration-response function</w:t>
      </w:r>
    </w:p>
    <w:p w14:paraId="1FA3B13F" w14:textId="727E0B2D" w:rsidR="00631868" w:rsidRDefault="00261ADB" w:rsidP="004F11AE">
      <w:r>
        <w:t>We used a</w:t>
      </w:r>
      <w:r w:rsidR="001A055D">
        <w:t xml:space="preserve"> concentration</w:t>
      </w:r>
      <w:r>
        <w:t>-response function (CRF) of 1.05 (95% CI = 1.02-1.07) per 4ug/m</w:t>
      </w:r>
      <w:r w:rsidRPr="00261ADB">
        <w:rPr>
          <w:vertAlign w:val="superscript"/>
        </w:rPr>
        <w:t>3</w:t>
      </w:r>
      <w:r>
        <w:rPr>
          <w:vertAlign w:val="superscript"/>
        </w:rPr>
        <w:t xml:space="preserve"> </w:t>
      </w:r>
      <w:r>
        <w:t>of NO</w:t>
      </w:r>
      <w:r w:rsidRPr="00261ADB">
        <w:rPr>
          <w:vertAlign w:val="subscript"/>
        </w:rPr>
        <w:t>2</w:t>
      </w:r>
      <w:r>
        <w:t>. The CRF was obtained from a meta-analysis</w:t>
      </w:r>
      <w:r w:rsidR="00631868">
        <w:t xml:space="preserve"> of 20</w:t>
      </w:r>
      <w:r>
        <w:t xml:space="preserve"> </w:t>
      </w:r>
      <w:r w:rsidR="00631868">
        <w:t xml:space="preserve">studies examining the association between exposure to traffic-related air pollution (TRAP) and risk of developing asthma among children </w:t>
      </w:r>
      <w:r w:rsidR="00F218D1">
        <w:fldChar w:fldCharType="begin"/>
      </w:r>
      <w:r w:rsidR="00F218D1">
        <w:instrText xml:space="preserve"> ADDIN EN.CITE &lt;EndNote&gt;&lt;Cite&gt;&lt;Author&gt;Khreis&lt;/Author&gt;&lt;Year&gt;2017&lt;/Year&gt;&lt;RecNum&gt;7&lt;/RecNum&gt;&lt;DisplayText&gt;(Khreis et al., 2017)&lt;/DisplayText&gt;&lt;record&gt;&lt;rec-number&gt;7&lt;/rec-number&gt;&lt;foreign-keys&gt;&lt;key app="EN" db-id="evw2p02sutp5syer99qvsfw5tzza0fsxf22e" timestamp="1544715291"&gt;7&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rsidR="00F218D1">
        <w:fldChar w:fldCharType="separate"/>
      </w:r>
      <w:r w:rsidR="00F218D1">
        <w:rPr>
          <w:noProof/>
        </w:rPr>
        <w:t>(Khreis et al., 2017)</w:t>
      </w:r>
      <w:r w:rsidR="00F218D1">
        <w:fldChar w:fldCharType="end"/>
      </w:r>
      <w:r w:rsidR="00F218D1">
        <w:t>.</w:t>
      </w:r>
    </w:p>
    <w:p w14:paraId="44F890C9" w14:textId="77777777" w:rsidR="00631868" w:rsidRDefault="00631868" w:rsidP="004F11AE"/>
    <w:p w14:paraId="0AF3AF02" w14:textId="7F323A6E" w:rsidR="00D16991" w:rsidRDefault="00D16991" w:rsidP="004F11AE">
      <w:r>
        <w:t>Burden of disease estimate</w:t>
      </w:r>
    </w:p>
    <w:p w14:paraId="3DF394EC" w14:textId="302683A8" w:rsidR="00C928CB" w:rsidRDefault="00F218D1" w:rsidP="004F11AE">
      <w:r>
        <w:t>To estimate the burden of disease</w:t>
      </w:r>
      <w:r w:rsidR="00280003">
        <w:t xml:space="preserve">, we used a standard assessment methods described by </w:t>
      </w:r>
      <w:r w:rsidR="00280003">
        <w:fldChar w:fldCharType="begin"/>
      </w:r>
      <w:r w:rsidR="00280003">
        <w:instrText xml:space="preserve"> ADDIN EN.CITE &lt;EndNote&gt;&lt;Cite AuthorYear="1"&gt;&lt;Author&gt;Mueller&lt;/Author&gt;&lt;Year&gt;2017&lt;/Year&gt;&lt;RecNum&gt;14&lt;/RecNum&gt;&lt;DisplayText&gt;Mueller et al. (2017)&lt;/DisplayText&gt;&lt;record&gt;&lt;rec-number&gt;14&lt;/rec-number&gt;&lt;foreign-keys&gt;&lt;key app="EN" db-id="evw2p02sutp5syer99qvsfw5tzza0fsxf22e" timestamp="1544715292"&gt;14&lt;/key&gt;&lt;/foreign-keys&gt;&lt;ref-type name="Journal Article"&gt;17&lt;/ref-type&gt;&lt;contributors&gt;&lt;authors&gt;&lt;author&gt;Mueller, Natalie&lt;/author&gt;&lt;author&gt;Rojas-Rueda, David&lt;/author&gt;&lt;author&gt;Basagaña, Xavier&lt;/author&gt;&lt;author&gt;Cirach, Marta&lt;/author&gt;&lt;author&gt;Cole-Hunter, Tom&lt;/author&gt;&lt;author&gt;Dadvand, Payam&lt;/author&gt;&lt;author&gt;Donaire-Gonzalez, David&lt;/author&gt;&lt;author&gt;Foraster, Maria&lt;/author&gt;&lt;author&gt;Gascon, Mireia&lt;/author&gt;&lt;author&gt;Martinez, David&lt;/author&gt;&lt;/authors&gt;&lt;/contributors&gt;&lt;titles&gt;&lt;title&gt;Urban and transport planning related exposures and mortality: a health impact assessment for cities&lt;/title&gt;&lt;secondary-title&gt;Environmental health perspectives&lt;/secondary-title&gt;&lt;/titles&gt;&lt;periodical&gt;&lt;full-title&gt;Environmental health perspectives&lt;/full-title&gt;&lt;/periodical&gt;&lt;pages&gt;89&lt;/pages&gt;&lt;volume&gt;125&lt;/volume&gt;&lt;number&gt;1&lt;/number&gt;&lt;dates&gt;&lt;year&gt;2017&lt;/year&gt;&lt;/dates&gt;&lt;urls&gt;&lt;/urls&gt;&lt;/record&gt;&lt;/Cite&gt;&lt;/EndNote&gt;</w:instrText>
      </w:r>
      <w:r w:rsidR="00280003">
        <w:fldChar w:fldCharType="separate"/>
      </w:r>
      <w:r w:rsidR="00280003">
        <w:rPr>
          <w:noProof/>
        </w:rPr>
        <w:t>Mueller et al. (2017)</w:t>
      </w:r>
      <w:r w:rsidR="00280003">
        <w:fldChar w:fldCharType="end"/>
      </w:r>
      <w:r w:rsidR="00345BC9">
        <w:t xml:space="preserve"> with the following steps:</w:t>
      </w:r>
    </w:p>
    <w:p w14:paraId="50958153" w14:textId="6E054A71" w:rsidR="00345BC9" w:rsidRDefault="00345BC9" w:rsidP="004F11AE">
      <w:r>
        <w:t>We estimated the at-risk children for each state by subtracting the total number of prevalent cases from the total children within the state. We then estimated the number of asthma cases for each state by multiplying the state-specific childhood asthma incidence rate with at-risk children</w:t>
      </w:r>
      <w:r w:rsidR="00313E70">
        <w:t xml:space="preserve"> for each census block</w:t>
      </w:r>
      <w:r>
        <w:t xml:space="preserve">. </w:t>
      </w:r>
    </w:p>
    <w:p w14:paraId="3EA1BDC1" w14:textId="7E0FD65E" w:rsidR="00345BC9" w:rsidRDefault="00345BC9" w:rsidP="00345BC9">
      <w:pPr>
        <w:jc w:val="center"/>
        <w:rPr>
          <w:i/>
          <w:iCs/>
        </w:rPr>
      </w:pPr>
      <w:r>
        <w:rPr>
          <w:i/>
          <w:iCs/>
        </w:rPr>
        <w:t>At-risk children = Total children – (Total children * Prevalence rate) (1)</w:t>
      </w:r>
    </w:p>
    <w:p w14:paraId="409FE2F6" w14:textId="350EFA88" w:rsidR="00345BC9" w:rsidRDefault="00345BC9" w:rsidP="00345BC9">
      <w:pPr>
        <w:jc w:val="center"/>
        <w:rPr>
          <w:i/>
          <w:iCs/>
        </w:rPr>
      </w:pPr>
      <w:r>
        <w:rPr>
          <w:i/>
          <w:iCs/>
        </w:rPr>
        <w:t>Asthma incident cases = At-risk children * Incidence rate (2)</w:t>
      </w:r>
    </w:p>
    <w:p w14:paraId="44A4EDF0" w14:textId="200E75B4" w:rsidR="00C928CB" w:rsidRDefault="00041A08" w:rsidP="00041A08">
      <w:r>
        <w:t>We then calculated the relative risk (RR</w:t>
      </w:r>
      <w:r w:rsidRPr="00041A08">
        <w:rPr>
          <w:vertAlign w:val="subscript"/>
        </w:rPr>
        <w:t>diff</w:t>
      </w:r>
      <w:r>
        <w:t>) for asthma due to exposure difference between estimated exposure levels (NO</w:t>
      </w:r>
      <w:r w:rsidRPr="00041A08">
        <w:rPr>
          <w:vertAlign w:val="subscript"/>
        </w:rPr>
        <w:t>2</w:t>
      </w:r>
      <w:r>
        <w:t xml:space="preserve"> concentration at the census block level) and no exposure (zero NO</w:t>
      </w:r>
      <w:r w:rsidRPr="00041A08">
        <w:rPr>
          <w:vertAlign w:val="subscript"/>
        </w:rPr>
        <w:t>2</w:t>
      </w:r>
      <w:r>
        <w:t xml:space="preserve"> concentration).</w:t>
      </w:r>
    </w:p>
    <w:p w14:paraId="65C62B77" w14:textId="24202CB0" w:rsidR="00041A08" w:rsidRDefault="00041A08" w:rsidP="00041A08">
      <w:pPr>
        <w:jc w:val="center"/>
        <w:rPr>
          <w:i/>
          <w:iCs/>
        </w:rPr>
      </w:pPr>
      <w:r>
        <w:rPr>
          <w:i/>
          <w:iCs/>
        </w:rPr>
        <w:t>RR</w:t>
      </w:r>
      <w:r w:rsidRPr="00041A08">
        <w:rPr>
          <w:i/>
          <w:iCs/>
          <w:vertAlign w:val="subscript"/>
        </w:rPr>
        <w:t>diff</w:t>
      </w:r>
      <w:r>
        <w:rPr>
          <w:i/>
          <w:iCs/>
        </w:rPr>
        <w:t xml:space="preserve"> = e</w:t>
      </w:r>
      <w:r w:rsidRPr="00041A08">
        <w:rPr>
          <w:i/>
          <w:iCs/>
          <w:sz w:val="28"/>
          <w:szCs w:val="28"/>
          <w:vertAlign w:val="superscript"/>
        </w:rPr>
        <w:t>((ln(RR)/RRunit*Exposure level)</w:t>
      </w:r>
      <w:r>
        <w:rPr>
          <w:i/>
          <w:iCs/>
          <w:sz w:val="28"/>
          <w:szCs w:val="28"/>
          <w:vertAlign w:val="superscript"/>
        </w:rPr>
        <w:t xml:space="preserve"> </w:t>
      </w:r>
      <w:r w:rsidRPr="00041A08">
        <w:rPr>
          <w:i/>
          <w:iCs/>
        </w:rPr>
        <w:t>(3)</w:t>
      </w:r>
    </w:p>
    <w:p w14:paraId="64554D4C" w14:textId="556A9831" w:rsidR="00313E70" w:rsidRDefault="00313E70" w:rsidP="00041A08">
      <w:r>
        <w:t>Where RR is the CRF and RR</w:t>
      </w:r>
      <w:r w:rsidRPr="00313E70">
        <w:rPr>
          <w:vertAlign w:val="subscript"/>
        </w:rPr>
        <w:t>unit</w:t>
      </w:r>
      <w:r>
        <w:t xml:space="preserve"> is the exposure unit for the CRF. The population attributable fraction (PAF) is then estimated. </w:t>
      </w:r>
    </w:p>
    <w:p w14:paraId="015F115E" w14:textId="6A5A1869" w:rsidR="00041A08" w:rsidRDefault="00313E70" w:rsidP="00313E70">
      <w:pPr>
        <w:jc w:val="center"/>
        <w:rPr>
          <w:i/>
          <w:iCs/>
        </w:rPr>
      </w:pPr>
      <w:r>
        <w:rPr>
          <w:i/>
          <w:iCs/>
        </w:rPr>
        <w:t>PAF = (RR</w:t>
      </w:r>
      <w:r w:rsidRPr="00313E70">
        <w:rPr>
          <w:i/>
          <w:iCs/>
          <w:vertAlign w:val="subscript"/>
        </w:rPr>
        <w:t>diff</w:t>
      </w:r>
      <w:r>
        <w:rPr>
          <w:i/>
          <w:iCs/>
        </w:rPr>
        <w:t xml:space="preserve"> – 1)/(RR</w:t>
      </w:r>
      <w:r w:rsidRPr="00313E70">
        <w:rPr>
          <w:i/>
          <w:iCs/>
          <w:vertAlign w:val="subscript"/>
        </w:rPr>
        <w:t>diff</w:t>
      </w:r>
      <w:r>
        <w:rPr>
          <w:i/>
          <w:iCs/>
        </w:rPr>
        <w:t>) (4)</w:t>
      </w:r>
    </w:p>
    <w:p w14:paraId="1D67716D" w14:textId="53E02FDC" w:rsidR="00313E70" w:rsidRPr="00313E70" w:rsidRDefault="00313E70" w:rsidP="00313E70">
      <w:r>
        <w:t>The attributable number of asthma incident cases (AC) is estimated by multiplying the PAF with the number of incident asthma cases at each census block. Th</w:t>
      </w:r>
      <w:bookmarkStart w:id="0" w:name="_GoBack"/>
      <w:bookmarkEnd w:id="0"/>
      <w:r>
        <w:t>e AC is then summed up to get the total AC.</w:t>
      </w:r>
    </w:p>
    <w:p w14:paraId="0648DF9E" w14:textId="77777777" w:rsidR="00C928CB" w:rsidRDefault="00C928CB" w:rsidP="004F11AE"/>
    <w:p w14:paraId="34B75231" w14:textId="27EACECE" w:rsidR="00C928CB" w:rsidRPr="00D16991" w:rsidRDefault="00D16991" w:rsidP="004F11AE">
      <w:pPr>
        <w:rPr>
          <w:b/>
          <w:bCs/>
        </w:rPr>
      </w:pPr>
      <w:r w:rsidRPr="00D16991">
        <w:rPr>
          <w:b/>
          <w:bCs/>
        </w:rPr>
        <w:t>Results</w:t>
      </w:r>
    </w:p>
    <w:p w14:paraId="77D8F891" w14:textId="0AF10F7F" w:rsidR="00C928CB" w:rsidRDefault="00D16991" w:rsidP="004F11AE">
      <w:r>
        <w:t>Asthma incident cases</w:t>
      </w:r>
    </w:p>
    <w:p w14:paraId="5CEC24DF" w14:textId="77777777" w:rsidR="003C3408" w:rsidRDefault="003C3408" w:rsidP="004F11AE"/>
    <w:p w14:paraId="6B0F3F32" w14:textId="63EDC25D" w:rsidR="00C928CB" w:rsidRDefault="00D16991" w:rsidP="004F11AE">
      <w:r>
        <w:t>Attributable number of cases</w:t>
      </w:r>
    </w:p>
    <w:p w14:paraId="334652FC" w14:textId="0B8EB99D" w:rsidR="00D16991" w:rsidRDefault="00D16991" w:rsidP="004F11AE"/>
    <w:p w14:paraId="5E356592" w14:textId="1F58468A" w:rsidR="003A2AE8" w:rsidRDefault="003A2AE8" w:rsidP="003A2AE8">
      <w:r>
        <w:t>Attributable number of cases</w:t>
      </w:r>
      <w:r>
        <w:t xml:space="preserve"> by living location</w:t>
      </w:r>
    </w:p>
    <w:p w14:paraId="1896D262" w14:textId="3C4509A2" w:rsidR="003A2AE8" w:rsidRDefault="003A2AE8" w:rsidP="003A2AE8"/>
    <w:p w14:paraId="791521CD" w14:textId="1B992E87" w:rsidR="003A2AE8" w:rsidRDefault="003A2AE8" w:rsidP="003A2AE8">
      <w:r>
        <w:t xml:space="preserve">Attributable number of cases by </w:t>
      </w:r>
      <w:r>
        <w:t>median household income</w:t>
      </w:r>
    </w:p>
    <w:p w14:paraId="3F8F574E" w14:textId="77777777" w:rsidR="003A2AE8" w:rsidRDefault="003A2AE8" w:rsidP="003A2AE8"/>
    <w:p w14:paraId="5D150850" w14:textId="77777777" w:rsidR="003A2AE8" w:rsidRDefault="003A2AE8" w:rsidP="003A2AE8"/>
    <w:p w14:paraId="7D7373C7" w14:textId="77777777" w:rsidR="003A2AE8" w:rsidRDefault="003A2AE8" w:rsidP="004F11AE"/>
    <w:p w14:paraId="5AAF9115" w14:textId="77777777" w:rsidR="00D16991" w:rsidRDefault="00D16991" w:rsidP="004F11AE"/>
    <w:p w14:paraId="42F84D5C" w14:textId="77777777" w:rsidR="00C928CB" w:rsidRDefault="00C928CB" w:rsidP="004F11AE"/>
    <w:p w14:paraId="4ABCA75A" w14:textId="77777777" w:rsidR="00C928CB" w:rsidRDefault="00C928CB" w:rsidP="004F11AE"/>
    <w:p w14:paraId="426CF4DF" w14:textId="77777777" w:rsidR="00C928CB" w:rsidRDefault="00C928CB" w:rsidP="004F11AE"/>
    <w:p w14:paraId="68FAEC4C" w14:textId="77777777" w:rsidR="00C928CB" w:rsidRDefault="00C928CB" w:rsidP="004F11AE"/>
    <w:p w14:paraId="7D47FEEA" w14:textId="77777777" w:rsidR="00C928CB" w:rsidRDefault="00C928CB" w:rsidP="004F11AE"/>
    <w:p w14:paraId="4E0B5902" w14:textId="77777777" w:rsidR="00C928CB" w:rsidRDefault="00C928CB" w:rsidP="004F11AE"/>
    <w:p w14:paraId="24628143" w14:textId="77777777" w:rsidR="00C928CB" w:rsidRDefault="00C928CB" w:rsidP="004F11AE"/>
    <w:p w14:paraId="7205B184" w14:textId="77777777" w:rsidR="00C928CB" w:rsidRDefault="00C928CB" w:rsidP="004F11AE"/>
    <w:p w14:paraId="5F780E69" w14:textId="1C5DC74B" w:rsidR="00C928CB" w:rsidRDefault="00C928CB" w:rsidP="004F11AE"/>
    <w:p w14:paraId="54B35AF7" w14:textId="7FB5A3F2" w:rsidR="00D16991" w:rsidRDefault="00D16991" w:rsidP="004F11AE"/>
    <w:p w14:paraId="765F8288" w14:textId="491F92EB" w:rsidR="00D16991" w:rsidRDefault="00D16991" w:rsidP="004F11AE"/>
    <w:p w14:paraId="5B54106B" w14:textId="4306CAE9" w:rsidR="00D16991" w:rsidRDefault="00D16991" w:rsidP="004F11AE"/>
    <w:p w14:paraId="76A33804" w14:textId="6EA8D674" w:rsidR="00D16991" w:rsidRDefault="00D16991" w:rsidP="004F11AE"/>
    <w:p w14:paraId="5E381AA6" w14:textId="29632B8C" w:rsidR="00D16991" w:rsidRDefault="00D16991" w:rsidP="004F11AE"/>
    <w:p w14:paraId="5C8A5A25" w14:textId="42B137CD" w:rsidR="00D16991" w:rsidRDefault="00D16991" w:rsidP="004F11AE"/>
    <w:p w14:paraId="23B67EB4" w14:textId="2B2780F4" w:rsidR="00D16991" w:rsidRDefault="00D16991" w:rsidP="004F11AE"/>
    <w:p w14:paraId="258AE802" w14:textId="5CF3669F" w:rsidR="00D16991" w:rsidRDefault="00D16991" w:rsidP="004F11AE"/>
    <w:p w14:paraId="00B4D00F" w14:textId="339E9150" w:rsidR="00D16991" w:rsidRDefault="00D16991" w:rsidP="004F11AE"/>
    <w:p w14:paraId="653976F0" w14:textId="6894C876" w:rsidR="00D16991" w:rsidRDefault="00D16991" w:rsidP="004F11AE"/>
    <w:p w14:paraId="2EDB5559" w14:textId="2F660230" w:rsidR="00D16991" w:rsidRDefault="00D16991" w:rsidP="004F11AE"/>
    <w:p w14:paraId="243B48FC" w14:textId="77777777" w:rsidR="00D16991" w:rsidRDefault="00D16991" w:rsidP="004F11AE"/>
    <w:p w14:paraId="1BCDBCEB" w14:textId="77777777" w:rsidR="00C928CB" w:rsidRDefault="00C928CB" w:rsidP="004F11AE"/>
    <w:p w14:paraId="34FE25AE" w14:textId="77777777" w:rsidR="00280003" w:rsidRPr="00280003" w:rsidRDefault="00E23ED3" w:rsidP="00280003">
      <w:pPr>
        <w:pStyle w:val="EndNoteBibliography"/>
        <w:spacing w:after="0"/>
        <w:ind w:left="720" w:hanging="720"/>
      </w:pPr>
      <w:r>
        <w:fldChar w:fldCharType="begin"/>
      </w:r>
      <w:r>
        <w:instrText xml:space="preserve"> ADDIN EN.REFLIST </w:instrText>
      </w:r>
      <w:r>
        <w:fldChar w:fldCharType="separate"/>
      </w:r>
      <w:r w:rsidR="00280003" w:rsidRPr="00280003">
        <w:t xml:space="preserve">Bechle, M. J., Millet, D. B., &amp; Marshall, J. D. (2015). National spatiotemporal exposure surface for NO2: monthly scaling of a satellite-derived land-use regression, 2000–2010. </w:t>
      </w:r>
      <w:r w:rsidR="00280003" w:rsidRPr="00280003">
        <w:rPr>
          <w:i/>
        </w:rPr>
        <w:t>Environmental science &amp; technology, 49</w:t>
      </w:r>
      <w:r w:rsidR="00280003" w:rsidRPr="00280003">
        <w:t xml:space="preserve">(20), 12297-12305. </w:t>
      </w:r>
    </w:p>
    <w:p w14:paraId="445B847E" w14:textId="77777777" w:rsidR="00280003" w:rsidRPr="00280003" w:rsidRDefault="00280003" w:rsidP="00280003">
      <w:pPr>
        <w:pStyle w:val="EndNoteBibliography"/>
        <w:spacing w:after="0"/>
        <w:ind w:left="720" w:hanging="720"/>
      </w:pPr>
      <w:r w:rsidRPr="00280003">
        <w:t>CDC. (2009). Centers for Disease Control and Prevention. Behavioral Risk Factor Surveillance System Survey Data. Atlanta, Georgia: U.S. Department of Health and Human Services, Centers for Disease Control and Prevention, 2019. In.</w:t>
      </w:r>
    </w:p>
    <w:p w14:paraId="666E131B" w14:textId="712A9623" w:rsidR="00280003" w:rsidRPr="00280003" w:rsidRDefault="00280003" w:rsidP="00280003">
      <w:pPr>
        <w:pStyle w:val="EndNoteBibliography"/>
        <w:spacing w:after="0"/>
        <w:ind w:left="720" w:hanging="720"/>
      </w:pPr>
      <w:r w:rsidRPr="00280003">
        <w:t xml:space="preserve">CDC. (2011). </w:t>
      </w:r>
      <w:r w:rsidRPr="00280003">
        <w:rPr>
          <w:i/>
        </w:rPr>
        <w:t>Centers for Disease Control and Prevention. 2006-2008 ACBS Summary Data Qulaity Report. 2011</w:t>
      </w:r>
      <w:r w:rsidRPr="00280003">
        <w:t xml:space="preserve">. Retrieved from </w:t>
      </w:r>
      <w:hyperlink r:id="rId4" w:history="1">
        <w:r w:rsidRPr="00280003">
          <w:rPr>
            <w:rStyle w:val="Hyperlink"/>
          </w:rPr>
          <w:t>https://www.cdc.gov/brfss/acbs/2008</w:t>
        </w:r>
      </w:hyperlink>
      <w:r w:rsidRPr="00280003">
        <w:t xml:space="preserve"> \_ documentation.htm</w:t>
      </w:r>
    </w:p>
    <w:p w14:paraId="4077DF4B" w14:textId="77777777" w:rsidR="00280003" w:rsidRPr="00280003" w:rsidRDefault="00280003" w:rsidP="00280003">
      <w:pPr>
        <w:pStyle w:val="EndNoteBibliography"/>
        <w:spacing w:after="0"/>
        <w:ind w:left="720" w:hanging="720"/>
      </w:pPr>
      <w:r w:rsidRPr="00280003">
        <w:t xml:space="preserve">Khreis, H., Kelly, C., Tate, J., Parslow, R., Lucas, K., &amp; Nieuwenhuijsen, M. (2017). Exposure to traffic-related air pollution and risk of development of childhood asthma: a systematic review and meta-analysis. </w:t>
      </w:r>
      <w:r w:rsidRPr="00280003">
        <w:rPr>
          <w:i/>
        </w:rPr>
        <w:t>Environment international, 100</w:t>
      </w:r>
      <w:r w:rsidRPr="00280003">
        <w:t xml:space="preserve">, 1-31. </w:t>
      </w:r>
    </w:p>
    <w:p w14:paraId="3434CF7D" w14:textId="77777777" w:rsidR="00280003" w:rsidRPr="00280003" w:rsidRDefault="00280003" w:rsidP="00280003">
      <w:pPr>
        <w:pStyle w:val="EndNoteBibliography"/>
        <w:spacing w:after="0"/>
        <w:ind w:left="720" w:hanging="720"/>
      </w:pPr>
      <w:r w:rsidRPr="00280003">
        <w:t xml:space="preserve">Manson, S., Schroeder, J., Van Riper, D., &amp; Ruggles, S. (2018). </w:t>
      </w:r>
      <w:r w:rsidRPr="00280003">
        <w:rPr>
          <w:i/>
        </w:rPr>
        <w:t>IPUMS National Historical Geographic Information System: Version 13.0 [Database]. Minneapolis: University of Minnesota.</w:t>
      </w:r>
      <w:r w:rsidRPr="00280003">
        <w:t xml:space="preserve"> </w:t>
      </w:r>
    </w:p>
    <w:p w14:paraId="75BA60C8" w14:textId="77777777" w:rsidR="00280003" w:rsidRPr="00280003" w:rsidRDefault="00280003" w:rsidP="00280003">
      <w:pPr>
        <w:pStyle w:val="EndNoteBibliography"/>
        <w:spacing w:after="0"/>
        <w:ind w:left="720" w:hanging="720"/>
      </w:pPr>
      <w:r w:rsidRPr="00280003">
        <w:t xml:space="preserve">Mueller, N., Rojas-Rueda, D., Basagaña, X., Cirach, M., Cole-Hunter, T., Dadvand, P., . . . Martinez, D. (2017). Urban and transport planning related exposures and mortality: a health impact assessment for cities. </w:t>
      </w:r>
      <w:r w:rsidRPr="00280003">
        <w:rPr>
          <w:i/>
        </w:rPr>
        <w:t>Environmental health perspectives, 125</w:t>
      </w:r>
      <w:r w:rsidRPr="00280003">
        <w:t xml:space="preserve">(1), 89. </w:t>
      </w:r>
    </w:p>
    <w:p w14:paraId="041CB2AC" w14:textId="77777777" w:rsidR="00280003" w:rsidRPr="00280003" w:rsidRDefault="00280003" w:rsidP="00280003">
      <w:pPr>
        <w:pStyle w:val="EndNoteBibliography"/>
        <w:spacing w:after="0"/>
        <w:ind w:left="720" w:hanging="720"/>
      </w:pPr>
      <w:r w:rsidRPr="00280003">
        <w:t>US Census Bureau. (2010). American factfinder. In: US Census Bureau Washington, DC.</w:t>
      </w:r>
    </w:p>
    <w:p w14:paraId="6467194F" w14:textId="36F03CC0" w:rsidR="00280003" w:rsidRPr="00280003" w:rsidRDefault="00280003" w:rsidP="00280003">
      <w:pPr>
        <w:pStyle w:val="EndNoteBibliography"/>
        <w:spacing w:after="0"/>
        <w:ind w:left="720" w:hanging="720"/>
      </w:pPr>
      <w:r w:rsidRPr="00280003">
        <w:t xml:space="preserve">WHO. (2005). </w:t>
      </w:r>
      <w:r w:rsidRPr="00280003">
        <w:rPr>
          <w:i/>
        </w:rPr>
        <w:t>Air Quality Guidlines Global Update 2005</w:t>
      </w:r>
      <w:r w:rsidRPr="00280003">
        <w:t xml:space="preserve">. Retrieved from </w:t>
      </w:r>
      <w:hyperlink r:id="rId5" w:history="1">
        <w:r w:rsidRPr="00280003">
          <w:rPr>
            <w:rStyle w:val="Hyperlink"/>
          </w:rPr>
          <w:t>www.euro.who.int</w:t>
        </w:r>
      </w:hyperlink>
    </w:p>
    <w:p w14:paraId="113B4A8E" w14:textId="77777777" w:rsidR="00280003" w:rsidRPr="00280003" w:rsidRDefault="00280003" w:rsidP="00280003">
      <w:pPr>
        <w:pStyle w:val="EndNoteBibliography"/>
        <w:ind w:left="720" w:hanging="720"/>
      </w:pPr>
      <w:r w:rsidRPr="00280003">
        <w:t xml:space="preserve">Winer, R. A., Qin, X., Harrington, T., Moorman, J., &amp; Zahran, H. (2012). Asthma incidence among children and adults: findings from the Behavioral Risk Factor Surveillance system asthma call-back survey—United States, 2006–2008. </w:t>
      </w:r>
      <w:r w:rsidRPr="00280003">
        <w:rPr>
          <w:i/>
        </w:rPr>
        <w:t>Journal of Asthma, 49</w:t>
      </w:r>
      <w:r w:rsidRPr="00280003">
        <w:t xml:space="preserve">(1), 16-22. </w:t>
      </w:r>
    </w:p>
    <w:p w14:paraId="50E336C3" w14:textId="36987132" w:rsidR="00E23ED3" w:rsidRDefault="00E23ED3" w:rsidP="00280003">
      <w:r>
        <w:fldChar w:fldCharType="end"/>
      </w:r>
    </w:p>
    <w:sectPr w:rsidR="00E23ED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yNjc3szAwMDU0NTJX0lEKTi0uzszPAykwqQUA9dDNDiwAAAA="/>
    <w:docVar w:name="EN.InstantFormat" w:val="&lt;ENInstantFormat&gt;&lt;Enabled&gt;1&lt;/Enabled&gt;&lt;ScanUnformatted&gt;1&lt;/ScanUnformatted&gt;&lt;ScanChanges&gt;1&lt;/ScanChanges&gt;&lt;Suspended&gt;0&lt;/Suspended&gt;&lt;/ENInstantFormat&gt;"/>
    <w:docVar w:name="EN.Layout" w:val="&lt;ENLayout&gt;&lt;Style&gt;APA 6th -Raed hom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vw2p02sutp5syer99qvsfw5tzza0fsxf22e&quot;&gt;CitationLibrary&lt;record-ids&gt;&lt;item&gt;7&lt;/item&gt;&lt;item&gt;14&lt;/item&gt;&lt;item&gt;50&lt;/item&gt;&lt;item&gt;418&lt;/item&gt;&lt;/record-ids&gt;&lt;/item&gt;&lt;/Libraries&gt;"/>
  </w:docVars>
  <w:rsids>
    <w:rsidRoot w:val="00893539"/>
    <w:rsid w:val="00041A08"/>
    <w:rsid w:val="00097648"/>
    <w:rsid w:val="001A055D"/>
    <w:rsid w:val="001A65BA"/>
    <w:rsid w:val="00261ADB"/>
    <w:rsid w:val="00280003"/>
    <w:rsid w:val="0029098C"/>
    <w:rsid w:val="002A56D3"/>
    <w:rsid w:val="00313E70"/>
    <w:rsid w:val="00337D46"/>
    <w:rsid w:val="00345BC9"/>
    <w:rsid w:val="003A2AE8"/>
    <w:rsid w:val="003C3408"/>
    <w:rsid w:val="004632DF"/>
    <w:rsid w:val="004B645C"/>
    <w:rsid w:val="004F11AE"/>
    <w:rsid w:val="005C4694"/>
    <w:rsid w:val="00631868"/>
    <w:rsid w:val="006A2E3C"/>
    <w:rsid w:val="007820C3"/>
    <w:rsid w:val="00817B19"/>
    <w:rsid w:val="00845052"/>
    <w:rsid w:val="00845B71"/>
    <w:rsid w:val="00893539"/>
    <w:rsid w:val="009B01BD"/>
    <w:rsid w:val="009B3013"/>
    <w:rsid w:val="00AE376F"/>
    <w:rsid w:val="00C12F53"/>
    <w:rsid w:val="00C928CB"/>
    <w:rsid w:val="00CC3882"/>
    <w:rsid w:val="00CF48EC"/>
    <w:rsid w:val="00D16991"/>
    <w:rsid w:val="00D34741"/>
    <w:rsid w:val="00D84AB5"/>
    <w:rsid w:val="00E23ED3"/>
    <w:rsid w:val="00EC2738"/>
    <w:rsid w:val="00F218D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CDDC0E"/>
  <w15:chartTrackingRefBased/>
  <w15:docId w15:val="{78482C70-988E-4461-AA00-7257ACB9E2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20C3"/>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E23ED3"/>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E23ED3"/>
    <w:rPr>
      <w:rFonts w:ascii="Calibri" w:hAnsi="Calibri" w:cs="Calibri"/>
      <w:noProof/>
    </w:rPr>
  </w:style>
  <w:style w:type="paragraph" w:customStyle="1" w:styleId="EndNoteBibliography">
    <w:name w:val="EndNote Bibliography"/>
    <w:basedOn w:val="Normal"/>
    <w:link w:val="EndNoteBibliographyChar"/>
    <w:rsid w:val="00E23ED3"/>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E23ED3"/>
    <w:rPr>
      <w:rFonts w:ascii="Calibri" w:hAnsi="Calibri" w:cs="Calibri"/>
      <w:noProof/>
    </w:rPr>
  </w:style>
  <w:style w:type="character" w:styleId="Hyperlink">
    <w:name w:val="Hyperlink"/>
    <w:basedOn w:val="DefaultParagraphFont"/>
    <w:uiPriority w:val="99"/>
    <w:unhideWhenUsed/>
    <w:rsid w:val="00845B71"/>
    <w:rPr>
      <w:color w:val="0563C1" w:themeColor="hyperlink"/>
      <w:u w:val="single"/>
    </w:rPr>
  </w:style>
  <w:style w:type="character" w:styleId="UnresolvedMention">
    <w:name w:val="Unresolved Mention"/>
    <w:basedOn w:val="DefaultParagraphFont"/>
    <w:uiPriority w:val="99"/>
    <w:semiHidden/>
    <w:unhideWhenUsed/>
    <w:rsid w:val="006318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www.euro.who.int" TargetMode="External"/><Relationship Id="rId4" Type="http://schemas.openxmlformats.org/officeDocument/2006/relationships/hyperlink" Target="https://www.cdc.gov/brfss/acbs/20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38</TotalTime>
  <Pages>4</Pages>
  <Words>2223</Words>
  <Characters>12677</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Texas A&amp;M Transportation Institute</Company>
  <LinksUpToDate>false</LinksUpToDate>
  <CharactersWithSpaces>14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otaibi, Raed</dc:creator>
  <cp:keywords/>
  <dc:description/>
  <cp:lastModifiedBy>Raed Alotaibi</cp:lastModifiedBy>
  <cp:revision>10</cp:revision>
  <dcterms:created xsi:type="dcterms:W3CDTF">2019-05-01T17:08:00Z</dcterms:created>
  <dcterms:modified xsi:type="dcterms:W3CDTF">2019-05-03T14:34:00Z</dcterms:modified>
</cp:coreProperties>
</file>